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13409" w14:textId="337434C9" w:rsidR="00B44407" w:rsidRDefault="007F1795" w:rsidP="006A0915">
      <w:pPr>
        <w:pStyle w:val="ListParagraph"/>
        <w:numPr>
          <w:ilvl w:val="0"/>
          <w:numId w:val="1"/>
        </w:numPr>
      </w:pPr>
      <w:r>
        <w:t>What is Automation Testing</w:t>
      </w:r>
      <w:r w:rsidR="00F25DDC">
        <w:t>?</w:t>
      </w:r>
    </w:p>
    <w:p w14:paraId="0C19C6D5" w14:textId="2449F1B9" w:rsidR="00F25DDC" w:rsidRDefault="00E97615" w:rsidP="006A0915">
      <w:pPr>
        <w:pStyle w:val="ListParagraph"/>
        <w:numPr>
          <w:ilvl w:val="0"/>
          <w:numId w:val="1"/>
        </w:numPr>
      </w:pPr>
      <w:r>
        <w:t>What are the benefits of Automation Testing?</w:t>
      </w:r>
    </w:p>
    <w:p w14:paraId="43CAFD48" w14:textId="04AD9BB7" w:rsidR="00E97615" w:rsidRDefault="00C05707" w:rsidP="006A0915">
      <w:pPr>
        <w:pStyle w:val="ListParagraph"/>
        <w:numPr>
          <w:ilvl w:val="0"/>
          <w:numId w:val="1"/>
        </w:numPr>
      </w:pPr>
      <w:r>
        <w:t>Why should Selenium be Selected as a tested tool?</w:t>
      </w:r>
    </w:p>
    <w:p w14:paraId="133B7541" w14:textId="0284DBDC" w:rsidR="00C05707" w:rsidRDefault="00FE3B67" w:rsidP="006A0915">
      <w:pPr>
        <w:pStyle w:val="ListParagraph"/>
        <w:numPr>
          <w:ilvl w:val="0"/>
          <w:numId w:val="1"/>
        </w:numPr>
      </w:pPr>
      <w:r>
        <w:t>What is selenium? What are the Different Selenium Components?</w:t>
      </w:r>
    </w:p>
    <w:p w14:paraId="3DF33381" w14:textId="090FB10F" w:rsidR="00FE3B67" w:rsidRPr="00A47CC8" w:rsidRDefault="00A47CC8" w:rsidP="006A0915">
      <w:pPr>
        <w:pStyle w:val="ListParagraph"/>
        <w:numPr>
          <w:ilvl w:val="0"/>
          <w:numId w:val="1"/>
        </w:numPr>
      </w:pPr>
      <w:r w:rsidRPr="003017B1">
        <w:t>What are the testing types that can be supported by Selenium?</w:t>
      </w:r>
    </w:p>
    <w:p w14:paraId="3A0844F2" w14:textId="6432E9E7" w:rsidR="00A47CC8" w:rsidRDefault="00973B00" w:rsidP="006A0915">
      <w:pPr>
        <w:pStyle w:val="ListParagraph"/>
        <w:numPr>
          <w:ilvl w:val="0"/>
          <w:numId w:val="1"/>
        </w:numPr>
      </w:pPr>
      <w:r>
        <w:t>What are the limitations of Selenium?</w:t>
      </w:r>
    </w:p>
    <w:p w14:paraId="10442E71" w14:textId="4D14A00E" w:rsidR="00973B00" w:rsidRPr="003017B1" w:rsidRDefault="003017B1" w:rsidP="006A0915">
      <w:pPr>
        <w:pStyle w:val="ListParagraph"/>
        <w:numPr>
          <w:ilvl w:val="0"/>
          <w:numId w:val="1"/>
        </w:numPr>
      </w:pPr>
      <w:r w:rsidRPr="003017B1">
        <w:rPr>
          <w:bCs/>
        </w:rPr>
        <w:t>What is the difference between Selenium IDE, Selenium RC, and WebDriver?</w:t>
      </w:r>
    </w:p>
    <w:p w14:paraId="2B4D09A3" w14:textId="2364A0AE" w:rsidR="003017B1" w:rsidRDefault="00D75315" w:rsidP="006A0915">
      <w:pPr>
        <w:pStyle w:val="ListParagraph"/>
        <w:numPr>
          <w:ilvl w:val="0"/>
          <w:numId w:val="1"/>
        </w:numPr>
      </w:pPr>
      <w:r>
        <w:t>When should I use selenium IDE?</w:t>
      </w:r>
    </w:p>
    <w:p w14:paraId="66750375" w14:textId="232BD61E" w:rsidR="00D75315" w:rsidRDefault="00376DD7" w:rsidP="006A0915">
      <w:pPr>
        <w:pStyle w:val="ListParagraph"/>
        <w:numPr>
          <w:ilvl w:val="0"/>
          <w:numId w:val="1"/>
        </w:numPr>
      </w:pPr>
      <w:r>
        <w:t>What are the different types of Locators in selenium?</w:t>
      </w:r>
    </w:p>
    <w:p w14:paraId="63C205A7" w14:textId="36EF3C0B" w:rsidR="00376DD7" w:rsidRPr="00103124" w:rsidRDefault="008A2FCE" w:rsidP="008A2FCE">
      <w:pPr>
        <w:pStyle w:val="ListParagraph"/>
        <w:numPr>
          <w:ilvl w:val="0"/>
          <w:numId w:val="1"/>
        </w:numPr>
      </w:pPr>
      <w:r w:rsidRPr="00103124">
        <w:t>What is the difference between assert and verify commands?</w:t>
      </w:r>
    </w:p>
    <w:p w14:paraId="12DF5056" w14:textId="255EA690" w:rsidR="008A2FCE" w:rsidRPr="00103124" w:rsidRDefault="008A2FCE" w:rsidP="008A2FCE">
      <w:pPr>
        <w:pStyle w:val="ListParagraph"/>
        <w:numPr>
          <w:ilvl w:val="0"/>
          <w:numId w:val="1"/>
        </w:numPr>
      </w:pPr>
      <w:r w:rsidRPr="00103124">
        <w:t>What is an XPath?</w:t>
      </w:r>
    </w:p>
    <w:p w14:paraId="39EB8FA2" w14:textId="45696775" w:rsidR="008A2FCE" w:rsidRPr="00103124" w:rsidRDefault="008A2FCE" w:rsidP="008A2FCE">
      <w:pPr>
        <w:pStyle w:val="ListParagraph"/>
        <w:numPr>
          <w:ilvl w:val="0"/>
          <w:numId w:val="1"/>
        </w:numPr>
      </w:pPr>
      <w:r w:rsidRPr="00103124">
        <w:t>What is the difference between “/” and “//” in Xpath?</w:t>
      </w:r>
    </w:p>
    <w:p w14:paraId="77B2D4D5" w14:textId="077D042D" w:rsidR="008A2FCE" w:rsidRPr="00103124" w:rsidRDefault="001B02EF" w:rsidP="008A2FCE">
      <w:pPr>
        <w:pStyle w:val="ListParagraph"/>
        <w:numPr>
          <w:ilvl w:val="0"/>
          <w:numId w:val="1"/>
        </w:numPr>
      </w:pPr>
      <w:r w:rsidRPr="00103124">
        <w:t>When should I use Selenium Grid?</w:t>
      </w:r>
    </w:p>
    <w:p w14:paraId="6215E24D" w14:textId="4D7DE239" w:rsidR="001B02EF" w:rsidRPr="00103124" w:rsidRDefault="001B02EF" w:rsidP="008A2FCE">
      <w:pPr>
        <w:pStyle w:val="ListParagraph"/>
        <w:numPr>
          <w:ilvl w:val="0"/>
          <w:numId w:val="1"/>
        </w:numPr>
      </w:pPr>
      <w:r w:rsidRPr="00103124">
        <w:t>What do we mean by Selenium 1 and Selenium 2?</w:t>
      </w:r>
    </w:p>
    <w:p w14:paraId="715C8836" w14:textId="41D4185B" w:rsidR="00322F89" w:rsidRPr="00103124" w:rsidRDefault="00322F89" w:rsidP="008A2FCE">
      <w:pPr>
        <w:pStyle w:val="ListParagraph"/>
        <w:numPr>
          <w:ilvl w:val="0"/>
          <w:numId w:val="1"/>
        </w:numPr>
      </w:pPr>
      <w:r w:rsidRPr="00103124">
        <w:t>Which is the latest Selenium tool?</w:t>
      </w:r>
    </w:p>
    <w:p w14:paraId="00B73ABF" w14:textId="67DF9812" w:rsidR="00111A77" w:rsidRPr="00103124" w:rsidRDefault="0014578E" w:rsidP="008A2FCE">
      <w:pPr>
        <w:pStyle w:val="ListParagraph"/>
        <w:numPr>
          <w:ilvl w:val="0"/>
          <w:numId w:val="1"/>
        </w:numPr>
      </w:pPr>
      <w:r w:rsidRPr="00103124">
        <w:t>How do I launch the browser using WebDriver?</w:t>
      </w:r>
    </w:p>
    <w:p w14:paraId="07D9D012" w14:textId="4189E492" w:rsidR="0014578E" w:rsidRPr="00103124" w:rsidRDefault="00E71E3E" w:rsidP="008A2FCE">
      <w:pPr>
        <w:pStyle w:val="ListParagraph"/>
        <w:numPr>
          <w:ilvl w:val="0"/>
          <w:numId w:val="1"/>
        </w:numPr>
      </w:pPr>
      <w:r w:rsidRPr="00103124">
        <w:t>What are the different types of Drivers available in WebDriver?</w:t>
      </w:r>
    </w:p>
    <w:p w14:paraId="62127F4B" w14:textId="32E0E0C2" w:rsidR="00E71E3E" w:rsidRPr="00103124" w:rsidRDefault="00534CE2" w:rsidP="008A2FCE">
      <w:pPr>
        <w:pStyle w:val="ListParagraph"/>
        <w:numPr>
          <w:ilvl w:val="0"/>
          <w:numId w:val="1"/>
        </w:numPr>
      </w:pPr>
      <w:r w:rsidRPr="00103124">
        <w:t>What are the different types of waits available in WebDriver?</w:t>
      </w:r>
    </w:p>
    <w:p w14:paraId="781B34B6" w14:textId="3B28B542" w:rsidR="00534CE2" w:rsidRPr="00103124" w:rsidRDefault="00DE1FD8" w:rsidP="008A2FCE">
      <w:pPr>
        <w:pStyle w:val="ListParagraph"/>
        <w:numPr>
          <w:ilvl w:val="0"/>
          <w:numId w:val="1"/>
        </w:numPr>
      </w:pPr>
      <w:r w:rsidRPr="00103124">
        <w:t>How to type in a textbox using Selenium?</w:t>
      </w:r>
    </w:p>
    <w:p w14:paraId="0FBF7420" w14:textId="23BE81BD" w:rsidR="00DE1FD8" w:rsidRPr="00103124" w:rsidRDefault="00B93928" w:rsidP="008A2FCE">
      <w:pPr>
        <w:pStyle w:val="ListParagraph"/>
        <w:numPr>
          <w:ilvl w:val="0"/>
          <w:numId w:val="1"/>
        </w:numPr>
      </w:pPr>
      <w:r w:rsidRPr="00103124">
        <w:t>How can you find if an element in displayed on the screen?</w:t>
      </w:r>
    </w:p>
    <w:p w14:paraId="7A0BCE38" w14:textId="563D0D67" w:rsidR="00B93928" w:rsidRPr="00103124" w:rsidRDefault="00C04B07" w:rsidP="008A2FCE">
      <w:pPr>
        <w:pStyle w:val="ListParagraph"/>
        <w:numPr>
          <w:ilvl w:val="0"/>
          <w:numId w:val="1"/>
        </w:numPr>
      </w:pPr>
      <w:r w:rsidRPr="00103124">
        <w:t>How can we get a text of a web element?</w:t>
      </w:r>
    </w:p>
    <w:p w14:paraId="7F3803D4" w14:textId="247B09D9" w:rsidR="00C04B07" w:rsidRPr="00DB5100" w:rsidRDefault="00C04B07" w:rsidP="008A2FCE">
      <w:pPr>
        <w:pStyle w:val="ListParagraph"/>
        <w:numPr>
          <w:ilvl w:val="0"/>
          <w:numId w:val="1"/>
        </w:numPr>
        <w:rPr>
          <w:bCs/>
        </w:rPr>
      </w:pPr>
      <w:r w:rsidRPr="00103124">
        <w:t>How to select value in a dropdown?</w:t>
      </w:r>
    </w:p>
    <w:p w14:paraId="1F3580AF" w14:textId="599F891A" w:rsidR="00DB5100" w:rsidRPr="00E764E2" w:rsidRDefault="00DB5100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What are the different types of navigation commands?</w:t>
      </w:r>
    </w:p>
    <w:p w14:paraId="585B8EC6" w14:textId="7D8607E8" w:rsidR="00127A5B" w:rsidRPr="00E764E2" w:rsidRDefault="006F232A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to </w:t>
      </w:r>
      <w:hyperlink r:id="rId7" w:tooltip="Handling frames in Selenium" w:history="1">
        <w:r w:rsidRPr="00E764E2">
          <w:t>handle frame in WebDriver</w:t>
        </w:r>
      </w:hyperlink>
      <w:r w:rsidRPr="00E764E2">
        <w:rPr>
          <w:bCs/>
        </w:rPr>
        <w:t>?</w:t>
      </w:r>
    </w:p>
    <w:p w14:paraId="19EA55C8" w14:textId="6152FE9E" w:rsidR="006F232A" w:rsidRPr="00E764E2" w:rsidRDefault="00873D85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 xml:space="preserve">When do we use </w:t>
      </w:r>
      <w:proofErr w:type="gramStart"/>
      <w:r w:rsidRPr="00E764E2">
        <w:rPr>
          <w:bCs/>
        </w:rPr>
        <w:t>findElement(</w:t>
      </w:r>
      <w:proofErr w:type="gramEnd"/>
      <w:r w:rsidRPr="00E764E2">
        <w:rPr>
          <w:bCs/>
        </w:rPr>
        <w:t>) and findElements()?</w:t>
      </w:r>
    </w:p>
    <w:p w14:paraId="47FEEE0E" w14:textId="64313C17" w:rsidR="00873D85" w:rsidRPr="00E764E2" w:rsidRDefault="00CD0F30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to find more than one web element in the list?</w:t>
      </w:r>
    </w:p>
    <w:p w14:paraId="4FDB3484" w14:textId="697A0A5D" w:rsidR="00CD0F30" w:rsidRPr="00E764E2" w:rsidRDefault="00A812FB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 xml:space="preserve">What is the difference between </w:t>
      </w:r>
      <w:proofErr w:type="gramStart"/>
      <w:r w:rsidRPr="00E764E2">
        <w:rPr>
          <w:bCs/>
        </w:rPr>
        <w:t>driver.close</w:t>
      </w:r>
      <w:proofErr w:type="gramEnd"/>
      <w:r w:rsidRPr="00E764E2">
        <w:rPr>
          <w:bCs/>
        </w:rPr>
        <w:t>() and driver.quit command?</w:t>
      </w:r>
    </w:p>
    <w:p w14:paraId="09EC86D4" w14:textId="6EE6AA96" w:rsidR="00093E7C" w:rsidRPr="00E764E2" w:rsidRDefault="006630A7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 xml:space="preserve">Can Selenium handle </w:t>
      </w:r>
      <w:proofErr w:type="gramStart"/>
      <w:r w:rsidRPr="00E764E2">
        <w:rPr>
          <w:bCs/>
        </w:rPr>
        <w:t>windows based</w:t>
      </w:r>
      <w:proofErr w:type="gramEnd"/>
      <w:r w:rsidRPr="00E764E2">
        <w:rPr>
          <w:bCs/>
        </w:rPr>
        <w:t xml:space="preserve"> pop up?</w:t>
      </w:r>
    </w:p>
    <w:p w14:paraId="222B2552" w14:textId="5044ED79" w:rsidR="00AF1AC8" w:rsidRPr="00E764E2" w:rsidRDefault="00AF1AC8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can we handle web-based pop up?</w:t>
      </w:r>
    </w:p>
    <w:p w14:paraId="7F572E1E" w14:textId="12A8989E" w:rsidR="006B053B" w:rsidRPr="00E764E2" w:rsidRDefault="006B053B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 xml:space="preserve">How can we handle </w:t>
      </w:r>
      <w:proofErr w:type="gramStart"/>
      <w:r w:rsidRPr="00E764E2">
        <w:rPr>
          <w:bCs/>
        </w:rPr>
        <w:t>windows based</w:t>
      </w:r>
      <w:proofErr w:type="gramEnd"/>
      <w:r w:rsidRPr="00E764E2">
        <w:rPr>
          <w:bCs/>
        </w:rPr>
        <w:t xml:space="preserve"> pop up?</w:t>
      </w:r>
    </w:p>
    <w:p w14:paraId="68F3A456" w14:textId="0F423DD9" w:rsidR="000346B0" w:rsidRPr="00E764E2" w:rsidRDefault="007E73B9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to assert title of the web page?</w:t>
      </w:r>
    </w:p>
    <w:p w14:paraId="7B4B6F8A" w14:textId="7E358D3E" w:rsidR="007E73B9" w:rsidRPr="00E764E2" w:rsidRDefault="001B1C56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to mouse hover on a web element using WebDriver?</w:t>
      </w:r>
    </w:p>
    <w:p w14:paraId="67787E2E" w14:textId="08F6BD90" w:rsidR="001B1C56" w:rsidRPr="00E764E2" w:rsidRDefault="00CA3432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to retrieve CSS properties of an element?</w:t>
      </w:r>
    </w:p>
    <w:p w14:paraId="7CD30444" w14:textId="719E196B" w:rsidR="00CA3432" w:rsidRDefault="009E2887" w:rsidP="008A2FCE">
      <w:pPr>
        <w:pStyle w:val="ListParagraph"/>
        <w:numPr>
          <w:ilvl w:val="0"/>
          <w:numId w:val="1"/>
        </w:numPr>
        <w:rPr>
          <w:bCs/>
        </w:rPr>
      </w:pPr>
      <w:r w:rsidRPr="00E764E2">
        <w:rPr>
          <w:bCs/>
        </w:rPr>
        <w:t>How to capture screenshot in WebDriver?</w:t>
      </w:r>
    </w:p>
    <w:p w14:paraId="53408365" w14:textId="72EFBE4D" w:rsidR="00104B90" w:rsidRPr="00560B10" w:rsidRDefault="00104B90" w:rsidP="00560B10">
      <w:pPr>
        <w:pStyle w:val="ListParagraph"/>
        <w:numPr>
          <w:ilvl w:val="0"/>
          <w:numId w:val="1"/>
        </w:numPr>
        <w:rPr>
          <w:bCs/>
        </w:rPr>
      </w:pPr>
      <w:r w:rsidRPr="00560B10">
        <w:rPr>
          <w:bCs/>
        </w:rPr>
        <w:t>What is framework?</w:t>
      </w:r>
    </w:p>
    <w:p w14:paraId="72647FFD" w14:textId="1255DF87" w:rsidR="00104B90" w:rsidRPr="00560B10" w:rsidRDefault="00C3286C" w:rsidP="00560B10">
      <w:pPr>
        <w:pStyle w:val="ListParagraph"/>
        <w:numPr>
          <w:ilvl w:val="0"/>
          <w:numId w:val="1"/>
        </w:numPr>
      </w:pPr>
      <w:r w:rsidRPr="00560B10">
        <w:t>What are the advantages of Automation framework?</w:t>
      </w:r>
    </w:p>
    <w:p w14:paraId="036CED54" w14:textId="512A488F" w:rsidR="00C3286C" w:rsidRPr="00560B10" w:rsidRDefault="00C3286C" w:rsidP="00560B10">
      <w:pPr>
        <w:pStyle w:val="ListParagraph"/>
        <w:numPr>
          <w:ilvl w:val="0"/>
          <w:numId w:val="1"/>
        </w:numPr>
      </w:pPr>
      <w:r w:rsidRPr="00560B10">
        <w:t>What are the different types of frameworks?</w:t>
      </w:r>
    </w:p>
    <w:p w14:paraId="5E2E7B1A" w14:textId="244D056D" w:rsidR="004F610F" w:rsidRPr="00560B10" w:rsidRDefault="004F610F" w:rsidP="00560B10">
      <w:pPr>
        <w:pStyle w:val="ListParagraph"/>
        <w:numPr>
          <w:ilvl w:val="0"/>
          <w:numId w:val="1"/>
        </w:numPr>
      </w:pPr>
      <w:r w:rsidRPr="00560B10">
        <w:t>How can I read test data from excels?</w:t>
      </w:r>
    </w:p>
    <w:p w14:paraId="39D5E1DE" w14:textId="6339D8C3" w:rsidR="00011EE3" w:rsidRPr="00560B10" w:rsidRDefault="00011EE3" w:rsidP="00560B10">
      <w:pPr>
        <w:pStyle w:val="ListParagraph"/>
        <w:numPr>
          <w:ilvl w:val="0"/>
          <w:numId w:val="1"/>
        </w:numPr>
      </w:pPr>
      <w:r w:rsidRPr="00560B10">
        <w:t>What is the difference between POI and jxl jar?</w:t>
      </w:r>
    </w:p>
    <w:p w14:paraId="3D3D9A1D" w14:textId="6C7D7E51" w:rsidR="00464128" w:rsidRPr="00560B10" w:rsidRDefault="00464128" w:rsidP="00560B10">
      <w:pPr>
        <w:pStyle w:val="ListParagraph"/>
        <w:numPr>
          <w:ilvl w:val="0"/>
          <w:numId w:val="1"/>
        </w:numPr>
      </w:pPr>
      <w:r w:rsidRPr="00560B10">
        <w:t>What is the difference between Selenium and QTP?</w:t>
      </w:r>
    </w:p>
    <w:p w14:paraId="2563ECA1" w14:textId="3558A836" w:rsidR="00497424" w:rsidRPr="00560B10" w:rsidRDefault="00497424" w:rsidP="00560B10">
      <w:pPr>
        <w:pStyle w:val="ListParagraph"/>
        <w:numPr>
          <w:ilvl w:val="0"/>
          <w:numId w:val="1"/>
        </w:numPr>
      </w:pPr>
      <w:r w:rsidRPr="00560B10">
        <w:t>Can WebDriver test Mobile applications?</w:t>
      </w:r>
    </w:p>
    <w:p w14:paraId="2539F749" w14:textId="7EB78CA9" w:rsidR="005F474E" w:rsidRPr="00560B10" w:rsidRDefault="005F474E" w:rsidP="00560B10">
      <w:pPr>
        <w:pStyle w:val="ListParagraph"/>
        <w:numPr>
          <w:ilvl w:val="0"/>
          <w:numId w:val="1"/>
        </w:numPr>
      </w:pPr>
      <w:r w:rsidRPr="00560B10">
        <w:t>Can captcha be automated?</w:t>
      </w:r>
    </w:p>
    <w:p w14:paraId="629C22EF" w14:textId="002A00A0" w:rsidR="00C86A0F" w:rsidRDefault="00C86A0F" w:rsidP="00560B10">
      <w:pPr>
        <w:pStyle w:val="ListParagraph"/>
        <w:numPr>
          <w:ilvl w:val="0"/>
          <w:numId w:val="1"/>
        </w:numPr>
      </w:pPr>
      <w:r w:rsidRPr="00560B10">
        <w:t>What is Object Repository? How can we create Object Repository in Selenium?</w:t>
      </w:r>
    </w:p>
    <w:p w14:paraId="6666B431" w14:textId="508E8D1B" w:rsidR="00FC6C6E" w:rsidRDefault="00F649AC" w:rsidP="00560B10">
      <w:pPr>
        <w:pStyle w:val="ListParagraph"/>
        <w:numPr>
          <w:ilvl w:val="0"/>
          <w:numId w:val="1"/>
        </w:numPr>
      </w:pPr>
      <w:r>
        <w:t>What is Selenium and What it is composed of?</w:t>
      </w:r>
    </w:p>
    <w:p w14:paraId="07C8235F" w14:textId="10CB6300" w:rsidR="00F649AC" w:rsidRPr="00806163" w:rsidRDefault="00F42C27" w:rsidP="00560B10">
      <w:pPr>
        <w:pStyle w:val="ListParagraph"/>
        <w:numPr>
          <w:ilvl w:val="0"/>
          <w:numId w:val="1"/>
        </w:numPr>
      </w:pPr>
      <w:r w:rsidRPr="00806163">
        <w:lastRenderedPageBreak/>
        <w:t xml:space="preserve">What is Selenium </w:t>
      </w:r>
      <w:proofErr w:type="gramStart"/>
      <w:r w:rsidRPr="00806163">
        <w:t>2.0 ?</w:t>
      </w:r>
      <w:proofErr w:type="gramEnd"/>
    </w:p>
    <w:p w14:paraId="65A1A1EF" w14:textId="295E18C4" w:rsidR="00F42C27" w:rsidRPr="00806163" w:rsidRDefault="00F42C27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Mention what is Selenium 3.0?</w:t>
      </w:r>
    </w:p>
    <w:p w14:paraId="19E8E462" w14:textId="606621D6" w:rsidR="00F42C27" w:rsidRPr="00806163" w:rsidRDefault="0099349D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How will you find an element using Selenium?</w:t>
      </w:r>
    </w:p>
    <w:p w14:paraId="492CE5BC" w14:textId="2089A5D1" w:rsidR="0099349D" w:rsidRPr="00806163" w:rsidRDefault="0099349D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List out the test types that are supported by Selenium?</w:t>
      </w:r>
    </w:p>
    <w:p w14:paraId="5BAB035D" w14:textId="5C18EE22" w:rsidR="0099349D" w:rsidRPr="00806163" w:rsidRDefault="0099349D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Explain what is assertion in Selenium and what are the types of assertion?</w:t>
      </w:r>
    </w:p>
    <w:p w14:paraId="43746844" w14:textId="5E8EA4E2" w:rsidR="00805F6E" w:rsidRPr="00806163" w:rsidRDefault="008B7FD9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Mention what is the use of X-path?</w:t>
      </w:r>
    </w:p>
    <w:p w14:paraId="21584EA4" w14:textId="697F2FB6" w:rsidR="008B7FD9" w:rsidRPr="00806163" w:rsidRDefault="008B7FD9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Explain the difference between single and double slash in X-path?</w:t>
      </w:r>
    </w:p>
    <w:p w14:paraId="4F56428A" w14:textId="7FC0B6A9" w:rsidR="008B7FD9" w:rsidRPr="00806163" w:rsidRDefault="008B7FD9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List out the technical challenges with Selenium?</w:t>
      </w:r>
    </w:p>
    <w:p w14:paraId="1F2C7199" w14:textId="4F880282" w:rsidR="008C79E8" w:rsidRPr="00806163" w:rsidRDefault="008C79E8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 xml:space="preserve">What is the difference between type keys and type </w:t>
      </w:r>
      <w:proofErr w:type="gramStart"/>
      <w:r w:rsidRPr="00806163">
        <w:rPr>
          <w:bCs/>
        </w:rPr>
        <w:t>commands ?</w:t>
      </w:r>
      <w:proofErr w:type="gramEnd"/>
    </w:p>
    <w:p w14:paraId="2FD5106A" w14:textId="607AE107" w:rsidR="00FD2D12" w:rsidRPr="00806163" w:rsidRDefault="00FD2D12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What is the difference between verify and assert commands?</w:t>
      </w:r>
    </w:p>
    <w:p w14:paraId="6517B80F" w14:textId="62FCF542" w:rsidR="00D72426" w:rsidRPr="00806163" w:rsidRDefault="00D72426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What are the advantages of Selenium?</w:t>
      </w:r>
    </w:p>
    <w:p w14:paraId="1D59BEBE" w14:textId="481AA3B5" w:rsidR="00D72426" w:rsidRPr="00806163" w:rsidRDefault="001B2277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Why testers should opt for Selenium and not QTP?</w:t>
      </w:r>
    </w:p>
    <w:p w14:paraId="4107202F" w14:textId="7C39E3CE" w:rsidR="001B2277" w:rsidRPr="00806163" w:rsidRDefault="00FD434F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 xml:space="preserve"> What are the four parameter you </w:t>
      </w:r>
      <w:proofErr w:type="gramStart"/>
      <w:r w:rsidRPr="00806163">
        <w:rPr>
          <w:bCs/>
        </w:rPr>
        <w:t>have to</w:t>
      </w:r>
      <w:proofErr w:type="gramEnd"/>
      <w:r w:rsidRPr="00806163">
        <w:rPr>
          <w:bCs/>
        </w:rPr>
        <w:t xml:space="preserve"> pass in Selenium?</w:t>
      </w:r>
    </w:p>
    <w:p w14:paraId="53E55A9C" w14:textId="6C43EE24" w:rsidR="00FD434F" w:rsidRPr="00806163" w:rsidRDefault="007C098B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 xml:space="preserve">What is the difference between </w:t>
      </w:r>
      <w:proofErr w:type="gramStart"/>
      <w:r w:rsidRPr="00806163">
        <w:rPr>
          <w:bCs/>
        </w:rPr>
        <w:t>setSpeed(</w:t>
      </w:r>
      <w:proofErr w:type="gramEnd"/>
      <w:r w:rsidRPr="00806163">
        <w:rPr>
          <w:bCs/>
        </w:rPr>
        <w:t>) and sleep() methods?</w:t>
      </w:r>
    </w:p>
    <w:p w14:paraId="0513D238" w14:textId="46B65D23" w:rsidR="007C098B" w:rsidRPr="00806163" w:rsidRDefault="0043194D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What is same origin policy? How you can avoid same origin policy?</w:t>
      </w:r>
    </w:p>
    <w:p w14:paraId="5D1FE393" w14:textId="5E9C74E6" w:rsidR="0043194D" w:rsidRPr="00806163" w:rsidRDefault="003A6B8A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 xml:space="preserve">What </w:t>
      </w:r>
      <w:proofErr w:type="gramStart"/>
      <w:r w:rsidRPr="00806163">
        <w:rPr>
          <w:bCs/>
        </w:rPr>
        <w:t>is</w:t>
      </w:r>
      <w:proofErr w:type="gramEnd"/>
      <w:r w:rsidRPr="00806163">
        <w:rPr>
          <w:bCs/>
        </w:rPr>
        <w:t xml:space="preserve"> heightened privileges browsers?</w:t>
      </w:r>
    </w:p>
    <w:p w14:paraId="333D8BCC" w14:textId="4C1D492E" w:rsidR="003A6B8A" w:rsidRPr="00806163" w:rsidRDefault="003A6B8A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 xml:space="preserve">How you can use “submit” a form using </w:t>
      </w:r>
      <w:proofErr w:type="gramStart"/>
      <w:r w:rsidRPr="00806163">
        <w:rPr>
          <w:bCs/>
        </w:rPr>
        <w:t>Selenium ?</w:t>
      </w:r>
      <w:proofErr w:type="gramEnd"/>
    </w:p>
    <w:p w14:paraId="1A8D3F22" w14:textId="57380369" w:rsidR="003774BE" w:rsidRPr="00806163" w:rsidRDefault="003774BE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 Mention what is the difference between Implicit wait and Explicit wait?</w:t>
      </w:r>
    </w:p>
    <w:p w14:paraId="1AE7C88F" w14:textId="381859DE" w:rsidR="00943CA9" w:rsidRPr="00806163" w:rsidRDefault="00943CA9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Which attribute you should consider throughout the script in frame for “if no frame Id as well as no frame name”?</w:t>
      </w:r>
    </w:p>
    <w:p w14:paraId="193C646E" w14:textId="76DA0405" w:rsidR="00ED619B" w:rsidRPr="00806163" w:rsidRDefault="00327C65" w:rsidP="00560B10">
      <w:pPr>
        <w:pStyle w:val="ListParagraph"/>
        <w:numPr>
          <w:ilvl w:val="0"/>
          <w:numId w:val="1"/>
        </w:numPr>
      </w:pPr>
      <w:r w:rsidRPr="00806163">
        <w:rPr>
          <w:bCs/>
        </w:rPr>
        <w:t>Explain what is the difference between find elements () and find element (</w:t>
      </w:r>
      <w:proofErr w:type="gramStart"/>
      <w:r w:rsidRPr="00806163">
        <w:rPr>
          <w:bCs/>
        </w:rPr>
        <w:t>) ?</w:t>
      </w:r>
      <w:proofErr w:type="gramEnd"/>
    </w:p>
    <w:p w14:paraId="24D92410" w14:textId="693B04CC" w:rsidR="00327C65" w:rsidRPr="00806163" w:rsidRDefault="00D55D57" w:rsidP="009A1AE0">
      <w:pPr>
        <w:pStyle w:val="ListParagraph"/>
        <w:numPr>
          <w:ilvl w:val="0"/>
          <w:numId w:val="1"/>
        </w:numPr>
      </w:pPr>
      <w:r w:rsidRPr="00806163">
        <w:rPr>
          <w:bCs/>
        </w:rPr>
        <w:t>Explain what is Datadriven framework and Keyword driven?</w:t>
      </w:r>
    </w:p>
    <w:p w14:paraId="1833F7B4" w14:textId="2C5AADE6" w:rsidR="00806163" w:rsidRPr="00954BA4" w:rsidRDefault="00D445F3" w:rsidP="009A1AE0">
      <w:pPr>
        <w:pStyle w:val="ListParagraph"/>
        <w:numPr>
          <w:ilvl w:val="0"/>
          <w:numId w:val="1"/>
        </w:numPr>
      </w:pPr>
      <w:r w:rsidRPr="00954BA4">
        <w:t>Explain how you can login into any site if it’s showing any authentication popup for password and username?</w:t>
      </w:r>
    </w:p>
    <w:p w14:paraId="2DCE11F8" w14:textId="38227CB0" w:rsidR="00D445F3" w:rsidRPr="00954BA4" w:rsidRDefault="006E3D97" w:rsidP="009A1AE0">
      <w:pPr>
        <w:pStyle w:val="ListParagraph"/>
        <w:numPr>
          <w:ilvl w:val="0"/>
          <w:numId w:val="1"/>
        </w:numPr>
      </w:pPr>
      <w:r w:rsidRPr="00954BA4">
        <w:t xml:space="preserve">Explain how to assert text of webpage using selenium </w:t>
      </w:r>
      <w:proofErr w:type="gramStart"/>
      <w:r w:rsidRPr="00954BA4">
        <w:t>2.0 ?</w:t>
      </w:r>
      <w:proofErr w:type="gramEnd"/>
    </w:p>
    <w:p w14:paraId="1E1643E8" w14:textId="1F091DA2" w:rsidR="006E3D97" w:rsidRPr="00954BA4" w:rsidRDefault="006E3D97" w:rsidP="009A1AE0">
      <w:pPr>
        <w:pStyle w:val="ListParagraph"/>
        <w:numPr>
          <w:ilvl w:val="0"/>
          <w:numId w:val="1"/>
        </w:numPr>
      </w:pPr>
      <w:r w:rsidRPr="00954BA4">
        <w:t xml:space="preserve">What is Object </w:t>
      </w:r>
      <w:proofErr w:type="gramStart"/>
      <w:r w:rsidRPr="00954BA4">
        <w:t>Repository ?</w:t>
      </w:r>
      <w:proofErr w:type="gramEnd"/>
    </w:p>
    <w:p w14:paraId="3BC296F6" w14:textId="3B620ECE" w:rsidR="006E3D97" w:rsidRPr="00954BA4" w:rsidRDefault="00A02680" w:rsidP="009A1AE0">
      <w:pPr>
        <w:pStyle w:val="ListParagraph"/>
        <w:numPr>
          <w:ilvl w:val="0"/>
          <w:numId w:val="1"/>
        </w:numPr>
      </w:pPr>
      <w:r w:rsidRPr="00954BA4">
        <w:t>Explain how Selenium Grid works?</w:t>
      </w:r>
    </w:p>
    <w:p w14:paraId="3BDEB679" w14:textId="07965E0F" w:rsidR="00A02680" w:rsidRPr="00954BA4" w:rsidRDefault="000B4A01" w:rsidP="009A1AE0">
      <w:pPr>
        <w:pStyle w:val="ListParagraph"/>
        <w:numPr>
          <w:ilvl w:val="0"/>
          <w:numId w:val="1"/>
        </w:numPr>
      </w:pPr>
      <w:r w:rsidRPr="00954BA4">
        <w:t>Can we use Selenium grid for performance testing?</w:t>
      </w:r>
    </w:p>
    <w:p w14:paraId="2EA308AB" w14:textId="6F1AE8E5" w:rsidR="000B4A01" w:rsidRPr="00954BA4" w:rsidRDefault="006B3F5D" w:rsidP="009A1AE0">
      <w:pPr>
        <w:pStyle w:val="ListParagraph"/>
        <w:numPr>
          <w:ilvl w:val="0"/>
          <w:numId w:val="1"/>
        </w:numPr>
      </w:pPr>
      <w:r w:rsidRPr="00954BA4">
        <w:t> List the advantages of Webdriver over Selenium Server?</w:t>
      </w:r>
    </w:p>
    <w:p w14:paraId="76658D54" w14:textId="4AACBF28" w:rsidR="006B3F5D" w:rsidRPr="00954BA4" w:rsidRDefault="00132511" w:rsidP="009A1AE0">
      <w:pPr>
        <w:pStyle w:val="ListParagraph"/>
        <w:numPr>
          <w:ilvl w:val="0"/>
          <w:numId w:val="1"/>
        </w:numPr>
      </w:pPr>
      <w:r w:rsidRPr="00954BA4">
        <w:t xml:space="preserve"> Mention what are the capabilities of Selenium WebDriver or Selenium </w:t>
      </w:r>
      <w:proofErr w:type="gramStart"/>
      <w:r w:rsidRPr="00954BA4">
        <w:t>2.0 ?</w:t>
      </w:r>
      <w:proofErr w:type="gramEnd"/>
    </w:p>
    <w:p w14:paraId="602E4D47" w14:textId="0CC6FE62" w:rsidR="00132511" w:rsidRPr="00954BA4" w:rsidRDefault="000C7E39" w:rsidP="009A1AE0">
      <w:pPr>
        <w:pStyle w:val="ListParagraph"/>
        <w:numPr>
          <w:ilvl w:val="0"/>
          <w:numId w:val="1"/>
        </w:numPr>
      </w:pPr>
      <w:r w:rsidRPr="00954BA4">
        <w:t>While injecting capabilities in webdriver to perform tests on a browser which is not supported by a webdriver what is the limitation that one can come across?</w:t>
      </w:r>
    </w:p>
    <w:p w14:paraId="4919A7F4" w14:textId="1B1A87AA" w:rsidR="00C54D5F" w:rsidRPr="00954BA4" w:rsidRDefault="00E615B9" w:rsidP="009A1AE0">
      <w:pPr>
        <w:pStyle w:val="ListParagraph"/>
        <w:numPr>
          <w:ilvl w:val="0"/>
          <w:numId w:val="1"/>
        </w:numPr>
      </w:pPr>
      <w:r w:rsidRPr="00954BA4">
        <w:t xml:space="preserve"> Explain how you can find broken images in a page using Selenium Web </w:t>
      </w:r>
      <w:proofErr w:type="gramStart"/>
      <w:r w:rsidRPr="00954BA4">
        <w:t>driver ?</w:t>
      </w:r>
      <w:proofErr w:type="gramEnd"/>
    </w:p>
    <w:p w14:paraId="63D33529" w14:textId="1F6A5C93" w:rsidR="00030EDB" w:rsidRPr="00954BA4" w:rsidRDefault="00465DD8" w:rsidP="009A1AE0">
      <w:pPr>
        <w:pStyle w:val="ListParagraph"/>
        <w:numPr>
          <w:ilvl w:val="0"/>
          <w:numId w:val="1"/>
        </w:numPr>
      </w:pPr>
      <w:r w:rsidRPr="00954BA4">
        <w:t>Explain how you can handle colors in web driver?</w:t>
      </w:r>
    </w:p>
    <w:p w14:paraId="4E6E45BF" w14:textId="5E0051B1" w:rsidR="00465DD8" w:rsidRPr="00954BA4" w:rsidRDefault="003B5349" w:rsidP="009A1AE0">
      <w:pPr>
        <w:pStyle w:val="ListParagraph"/>
        <w:numPr>
          <w:ilvl w:val="0"/>
          <w:numId w:val="1"/>
        </w:numPr>
      </w:pPr>
      <w:r w:rsidRPr="00954BA4">
        <w:t>Using web driver how you can store a value which is text box?</w:t>
      </w:r>
    </w:p>
    <w:p w14:paraId="4D4ADDC6" w14:textId="5819A86B" w:rsidR="00F53D4C" w:rsidRPr="00954BA4" w:rsidRDefault="009E757D" w:rsidP="009A1AE0">
      <w:pPr>
        <w:pStyle w:val="ListParagraph"/>
        <w:numPr>
          <w:ilvl w:val="0"/>
          <w:numId w:val="1"/>
        </w:numPr>
      </w:pPr>
      <w:r w:rsidRPr="00954BA4">
        <w:t>Explain how you can switch between frames?</w:t>
      </w:r>
    </w:p>
    <w:p w14:paraId="6B5EFA4B" w14:textId="3BD0D2A5" w:rsidR="0055129A" w:rsidRPr="00954BA4" w:rsidRDefault="0055129A" w:rsidP="009A1AE0">
      <w:pPr>
        <w:pStyle w:val="ListParagraph"/>
        <w:numPr>
          <w:ilvl w:val="0"/>
          <w:numId w:val="1"/>
        </w:numPr>
      </w:pPr>
      <w:r w:rsidRPr="00954BA4">
        <w:t>Mention 5 different exceptions you had in Selenium web driver?</w:t>
      </w:r>
    </w:p>
    <w:p w14:paraId="552DE5A6" w14:textId="78B25FDA" w:rsidR="00493A27" w:rsidRPr="00954BA4" w:rsidRDefault="00F110C7" w:rsidP="009A1AE0">
      <w:pPr>
        <w:pStyle w:val="ListParagraph"/>
        <w:numPr>
          <w:ilvl w:val="0"/>
          <w:numId w:val="1"/>
        </w:numPr>
      </w:pPr>
      <w:r w:rsidRPr="00954BA4">
        <w:t xml:space="preserve">Explain using Webdriver how you can perform double </w:t>
      </w:r>
      <w:proofErr w:type="gramStart"/>
      <w:r w:rsidRPr="00954BA4">
        <w:t>click ?</w:t>
      </w:r>
      <w:proofErr w:type="gramEnd"/>
    </w:p>
    <w:p w14:paraId="6E1429E6" w14:textId="66D240FE" w:rsidR="00F110C7" w:rsidRPr="00954BA4" w:rsidRDefault="006C0736" w:rsidP="009A1AE0">
      <w:pPr>
        <w:pStyle w:val="ListParagraph"/>
        <w:numPr>
          <w:ilvl w:val="0"/>
          <w:numId w:val="1"/>
        </w:numPr>
      </w:pPr>
      <w:r w:rsidRPr="00954BA4">
        <w:t xml:space="preserve">How will you </w:t>
      </w:r>
      <w:proofErr w:type="gramStart"/>
      <w:r w:rsidRPr="00954BA4">
        <w:t>use  Selenium</w:t>
      </w:r>
      <w:proofErr w:type="gramEnd"/>
      <w:r w:rsidRPr="00954BA4">
        <w:t xml:space="preserve"> to upload a file ?</w:t>
      </w:r>
    </w:p>
    <w:p w14:paraId="2B144085" w14:textId="64B99AE7" w:rsidR="008E4716" w:rsidRPr="00954BA4" w:rsidRDefault="00AE32CD" w:rsidP="009A1AE0">
      <w:pPr>
        <w:pStyle w:val="ListParagraph"/>
        <w:numPr>
          <w:ilvl w:val="0"/>
          <w:numId w:val="1"/>
        </w:numPr>
      </w:pPr>
      <w:r w:rsidRPr="00954BA4">
        <w:t>Which web driver implementation is fastest?</w:t>
      </w:r>
    </w:p>
    <w:p w14:paraId="3F7876A5" w14:textId="29882105" w:rsidR="008379EE" w:rsidRPr="00954BA4" w:rsidRDefault="00370119" w:rsidP="009A1AE0">
      <w:pPr>
        <w:pStyle w:val="ListParagraph"/>
        <w:numPr>
          <w:ilvl w:val="0"/>
          <w:numId w:val="1"/>
        </w:numPr>
      </w:pPr>
      <w:r w:rsidRPr="00954BA4">
        <w:t xml:space="preserve">Explain how you can handle frames using Selenium </w:t>
      </w:r>
      <w:proofErr w:type="gramStart"/>
      <w:r w:rsidRPr="00954BA4">
        <w:t>2.0 ?</w:t>
      </w:r>
      <w:proofErr w:type="gramEnd"/>
    </w:p>
    <w:p w14:paraId="66677EFA" w14:textId="56414DD1" w:rsidR="00370119" w:rsidRPr="00954BA4" w:rsidRDefault="00545CCB" w:rsidP="009A1AE0">
      <w:pPr>
        <w:pStyle w:val="ListParagraph"/>
        <w:numPr>
          <w:ilvl w:val="0"/>
          <w:numId w:val="1"/>
        </w:numPr>
      </w:pPr>
      <w:r w:rsidRPr="00954BA4">
        <w:t xml:space="preserve">What is the difference between </w:t>
      </w:r>
      <w:proofErr w:type="gramStart"/>
      <w:r w:rsidRPr="00954BA4">
        <w:t>getWindowhandles(</w:t>
      </w:r>
      <w:proofErr w:type="gramEnd"/>
      <w:r w:rsidRPr="00954BA4">
        <w:t>) and getwindowhandle() ?</w:t>
      </w:r>
    </w:p>
    <w:p w14:paraId="2253413D" w14:textId="23ED851F" w:rsidR="00545CCB" w:rsidRPr="00954BA4" w:rsidRDefault="004F484A" w:rsidP="009A1AE0">
      <w:pPr>
        <w:pStyle w:val="ListParagraph"/>
        <w:numPr>
          <w:ilvl w:val="0"/>
          <w:numId w:val="1"/>
        </w:numPr>
      </w:pPr>
      <w:r w:rsidRPr="00954BA4">
        <w:t>Explain how you can switch back from a frame?</w:t>
      </w:r>
      <w:r w:rsidR="005161E3" w:rsidRPr="00954BA4">
        <w:t xml:space="preserve"> </w:t>
      </w:r>
      <w:r w:rsidR="005161E3" w:rsidRPr="00954BA4">
        <w:tab/>
      </w:r>
    </w:p>
    <w:p w14:paraId="6A18B5E0" w14:textId="2B32877B" w:rsidR="005161E3" w:rsidRPr="00954BA4" w:rsidRDefault="005161E3" w:rsidP="009A1AE0">
      <w:pPr>
        <w:pStyle w:val="ListParagraph"/>
        <w:numPr>
          <w:ilvl w:val="0"/>
          <w:numId w:val="1"/>
        </w:numPr>
      </w:pPr>
      <w:r w:rsidRPr="00954BA4">
        <w:t>List out different types of locators?</w:t>
      </w:r>
    </w:p>
    <w:p w14:paraId="4C84395F" w14:textId="6D7FEF72" w:rsidR="00BE4CC7" w:rsidRPr="00954BA4" w:rsidRDefault="00BE4CC7" w:rsidP="009A1AE0">
      <w:pPr>
        <w:pStyle w:val="ListParagraph"/>
        <w:numPr>
          <w:ilvl w:val="0"/>
          <w:numId w:val="1"/>
        </w:numPr>
      </w:pPr>
      <w:r w:rsidRPr="00954BA4">
        <w:lastRenderedPageBreak/>
        <w:t xml:space="preserve">What is the command that is used </w:t>
      </w:r>
      <w:proofErr w:type="gramStart"/>
      <w:r w:rsidRPr="00954BA4">
        <w:t>in order to</w:t>
      </w:r>
      <w:proofErr w:type="gramEnd"/>
      <w:r w:rsidRPr="00954BA4">
        <w:t xml:space="preserve"> display the values of a variable into the output console or log?</w:t>
      </w:r>
    </w:p>
    <w:p w14:paraId="6011D00A" w14:textId="215DD930" w:rsidR="00C078B1" w:rsidRPr="00954BA4" w:rsidRDefault="00C078B1" w:rsidP="009A1AE0">
      <w:pPr>
        <w:pStyle w:val="ListParagraph"/>
        <w:numPr>
          <w:ilvl w:val="0"/>
          <w:numId w:val="1"/>
        </w:numPr>
      </w:pPr>
      <w:r w:rsidRPr="00954BA4">
        <w:t>Explain how you can use recovery scenario with Selenium?</w:t>
      </w:r>
    </w:p>
    <w:p w14:paraId="2861CFF2" w14:textId="349C729A" w:rsidR="00DE4751" w:rsidRPr="00954BA4" w:rsidRDefault="00D714C6" w:rsidP="009A1AE0">
      <w:pPr>
        <w:pStyle w:val="ListParagraph"/>
        <w:numPr>
          <w:ilvl w:val="0"/>
          <w:numId w:val="1"/>
        </w:numPr>
      </w:pPr>
      <w:r w:rsidRPr="00954BA4">
        <w:t>Explain how to iterate through options in test script?</w:t>
      </w:r>
    </w:p>
    <w:p w14:paraId="70E546FF" w14:textId="590ED09E" w:rsidR="00ED7AAE" w:rsidRPr="00954BA4" w:rsidRDefault="00ED7AAE" w:rsidP="009A1AE0">
      <w:pPr>
        <w:pStyle w:val="ListParagraph"/>
        <w:numPr>
          <w:ilvl w:val="0"/>
          <w:numId w:val="1"/>
        </w:numPr>
      </w:pPr>
      <w:r w:rsidRPr="00954BA4">
        <w:t xml:space="preserve">What is Selenese and what are the types of </w:t>
      </w:r>
      <w:proofErr w:type="gramStart"/>
      <w:r w:rsidRPr="00954BA4">
        <w:t>Selenese ?</w:t>
      </w:r>
      <w:proofErr w:type="gramEnd"/>
    </w:p>
    <w:p w14:paraId="28661DE8" w14:textId="166D1B02" w:rsidR="002B2642" w:rsidRPr="00954BA4" w:rsidRDefault="002B2642" w:rsidP="009A1AE0">
      <w:pPr>
        <w:pStyle w:val="ListParagraph"/>
        <w:numPr>
          <w:ilvl w:val="0"/>
          <w:numId w:val="1"/>
        </w:numPr>
      </w:pPr>
      <w:r w:rsidRPr="00954BA4">
        <w:t> In selenium IDE what are the element locators that can be used to locate elements on web page?</w:t>
      </w:r>
    </w:p>
    <w:p w14:paraId="72B1CE27" w14:textId="16B162F6" w:rsidR="00C278AF" w:rsidRPr="00954BA4" w:rsidRDefault="00C278AF" w:rsidP="009A1AE0">
      <w:pPr>
        <w:pStyle w:val="ListParagraph"/>
        <w:numPr>
          <w:ilvl w:val="0"/>
          <w:numId w:val="1"/>
        </w:numPr>
      </w:pPr>
      <w:r w:rsidRPr="00954BA4">
        <w:t xml:space="preserve">In Selenium IDE how you can generate random numbers and dates for test </w:t>
      </w:r>
      <w:proofErr w:type="gramStart"/>
      <w:r w:rsidRPr="00954BA4">
        <w:t>data ?</w:t>
      </w:r>
      <w:proofErr w:type="gramEnd"/>
    </w:p>
    <w:p w14:paraId="2E2E327D" w14:textId="2C87573C" w:rsidR="00C278AF" w:rsidRPr="00954BA4" w:rsidRDefault="00F316F3" w:rsidP="009A1AE0">
      <w:pPr>
        <w:pStyle w:val="ListParagraph"/>
        <w:numPr>
          <w:ilvl w:val="0"/>
          <w:numId w:val="1"/>
        </w:numPr>
      </w:pPr>
      <w:r w:rsidRPr="00954BA4">
        <w:t>Explain what can cause a Selenium IDE test to fail?</w:t>
      </w:r>
    </w:p>
    <w:p w14:paraId="5F2A56FC" w14:textId="02ED102A" w:rsidR="002D36A6" w:rsidRPr="00954BA4" w:rsidRDefault="005A32EA" w:rsidP="009A1AE0">
      <w:pPr>
        <w:pStyle w:val="ListParagraph"/>
        <w:numPr>
          <w:ilvl w:val="0"/>
          <w:numId w:val="1"/>
        </w:numPr>
      </w:pPr>
      <w:r w:rsidRPr="00954BA4">
        <w:t xml:space="preserve">What </w:t>
      </w:r>
      <w:proofErr w:type="gramStart"/>
      <w:r w:rsidRPr="00954BA4">
        <w:t>is</w:t>
      </w:r>
      <w:proofErr w:type="gramEnd"/>
      <w:r w:rsidRPr="00954BA4">
        <w:t xml:space="preserve"> regular expressions? How you can use regular expressions in </w:t>
      </w:r>
      <w:proofErr w:type="gramStart"/>
      <w:r w:rsidRPr="00954BA4">
        <w:t>Selenium ?</w:t>
      </w:r>
      <w:proofErr w:type="gramEnd"/>
    </w:p>
    <w:p w14:paraId="5B91DC38" w14:textId="3388CB8B" w:rsidR="004C7EE2" w:rsidRPr="00954BA4" w:rsidRDefault="007B3DD4" w:rsidP="009A1AE0">
      <w:pPr>
        <w:pStyle w:val="ListParagraph"/>
        <w:numPr>
          <w:ilvl w:val="0"/>
          <w:numId w:val="1"/>
        </w:numPr>
      </w:pPr>
      <w:r w:rsidRPr="00954BA4">
        <w:t xml:space="preserve"> How will you handle working with multiple windows in </w:t>
      </w:r>
      <w:proofErr w:type="gramStart"/>
      <w:r w:rsidRPr="00954BA4">
        <w:t>Selenium ?</w:t>
      </w:r>
      <w:proofErr w:type="gramEnd"/>
    </w:p>
    <w:p w14:paraId="21F55D01" w14:textId="01613EC9" w:rsidR="007B3DD4" w:rsidRPr="00954BA4" w:rsidRDefault="00EA20F8" w:rsidP="009A1AE0">
      <w:pPr>
        <w:pStyle w:val="ListParagraph"/>
        <w:numPr>
          <w:ilvl w:val="0"/>
          <w:numId w:val="1"/>
        </w:numPr>
      </w:pPr>
      <w:r w:rsidRPr="00954BA4">
        <w:t xml:space="preserve">How will you verify the specific position of </w:t>
      </w:r>
      <w:proofErr w:type="gramStart"/>
      <w:r w:rsidRPr="00954BA4">
        <w:t>an</w:t>
      </w:r>
      <w:proofErr w:type="gramEnd"/>
      <w:r w:rsidRPr="00954BA4">
        <w:t xml:space="preserve"> web element</w:t>
      </w:r>
      <w:r w:rsidR="004373C9" w:rsidRPr="00954BA4">
        <w:t>?</w:t>
      </w:r>
    </w:p>
    <w:p w14:paraId="0AB26337" w14:textId="0054BF0E" w:rsidR="004373C9" w:rsidRPr="00954BA4" w:rsidRDefault="008D17C1" w:rsidP="009A1AE0">
      <w:pPr>
        <w:pStyle w:val="ListParagraph"/>
        <w:numPr>
          <w:ilvl w:val="0"/>
          <w:numId w:val="1"/>
        </w:numPr>
      </w:pPr>
      <w:r w:rsidRPr="00954BA4">
        <w:t xml:space="preserve"> How can you retrive the message in an alert </w:t>
      </w:r>
      <w:proofErr w:type="gramStart"/>
      <w:r w:rsidRPr="00954BA4">
        <w:t>box ?</w:t>
      </w:r>
      <w:proofErr w:type="gramEnd"/>
    </w:p>
    <w:p w14:paraId="4E322359" w14:textId="47ADADE0" w:rsidR="00230A4B" w:rsidRPr="00954BA4" w:rsidRDefault="00230A4B" w:rsidP="009A1AE0">
      <w:pPr>
        <w:pStyle w:val="ListParagraph"/>
        <w:numPr>
          <w:ilvl w:val="0"/>
          <w:numId w:val="1"/>
        </w:numPr>
      </w:pPr>
      <w:r w:rsidRPr="00954BA4">
        <w:t xml:space="preserve">Explain what is the main difference between web-driver and </w:t>
      </w:r>
      <w:proofErr w:type="gramStart"/>
      <w:r w:rsidRPr="00954BA4">
        <w:t>RC ?</w:t>
      </w:r>
      <w:proofErr w:type="gramEnd"/>
    </w:p>
    <w:p w14:paraId="6CF443E9" w14:textId="17B5DFD6" w:rsidR="00C44013" w:rsidRPr="00954BA4" w:rsidRDefault="00C44013" w:rsidP="009A1AE0">
      <w:pPr>
        <w:pStyle w:val="ListParagraph"/>
        <w:numPr>
          <w:ilvl w:val="0"/>
          <w:numId w:val="1"/>
        </w:numPr>
      </w:pPr>
      <w:r w:rsidRPr="00954BA4">
        <w:t xml:space="preserve"> Using Selenium how can you handle network </w:t>
      </w:r>
      <w:proofErr w:type="gramStart"/>
      <w:r w:rsidRPr="00954BA4">
        <w:t>latency ?</w:t>
      </w:r>
      <w:proofErr w:type="gramEnd"/>
    </w:p>
    <w:p w14:paraId="3DCD706A" w14:textId="77777777" w:rsidR="00954BA4" w:rsidRDefault="004C2B80" w:rsidP="00954BA4">
      <w:pPr>
        <w:pStyle w:val="ListParagraph"/>
        <w:numPr>
          <w:ilvl w:val="0"/>
          <w:numId w:val="1"/>
        </w:numPr>
      </w:pPr>
      <w:r w:rsidRPr="00954BA4">
        <w:t>To enter values onto text boxes what is the command that can be used?</w:t>
      </w:r>
    </w:p>
    <w:p w14:paraId="391A37A2" w14:textId="0D5E77E4" w:rsidR="00293EC4" w:rsidRPr="00DA7B15" w:rsidRDefault="00FE0460" w:rsidP="00954BA4">
      <w:pPr>
        <w:pStyle w:val="ListParagraph"/>
        <w:numPr>
          <w:ilvl w:val="0"/>
          <w:numId w:val="1"/>
        </w:numPr>
      </w:pPr>
      <w:r w:rsidRPr="00DA7B15">
        <w:t>How do you identify an object using selenium?</w:t>
      </w:r>
    </w:p>
    <w:p w14:paraId="7C2A1016" w14:textId="43FE4987" w:rsidR="00954BA4" w:rsidRPr="00DA7B15" w:rsidRDefault="001515FD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Mention what are the challenges in Handling Ajax Call in Selenium Webdriver?</w:t>
      </w:r>
    </w:p>
    <w:p w14:paraId="0D57A13A" w14:textId="3C224E05" w:rsidR="00FC4514" w:rsidRPr="00DA7B15" w:rsidRDefault="00FC4514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Mention what is Listeners in Selenium WebDriver?</w:t>
      </w:r>
    </w:p>
    <w:p w14:paraId="0B17F1AF" w14:textId="054E00D9" w:rsidR="00FC4514" w:rsidRPr="00DA7B15" w:rsidRDefault="00FC4514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Mention what are the types of </w:t>
      </w:r>
      <w:hyperlink r:id="rId8" w:history="1">
        <w:r w:rsidRPr="00DA7B15">
          <w:t>Listeners in TestNG</w:t>
        </w:r>
      </w:hyperlink>
      <w:r w:rsidRPr="00DA7B15">
        <w:rPr>
          <w:bCs/>
        </w:rPr>
        <w:t>?</w:t>
      </w:r>
    </w:p>
    <w:p w14:paraId="1C832E45" w14:textId="316A3B47" w:rsidR="004677A3" w:rsidRPr="00DA7B15" w:rsidRDefault="004677A3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Mention what is desired capability? How is it useful in terms of Selenium?</w:t>
      </w:r>
    </w:p>
    <w:p w14:paraId="5370D242" w14:textId="66C1F508" w:rsidR="005F171C" w:rsidRPr="00DA7B15" w:rsidRDefault="005F171C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 Mention when to use AutoIT?</w:t>
      </w:r>
    </w:p>
    <w:p w14:paraId="39E22D84" w14:textId="3225FE85" w:rsidR="00734C2F" w:rsidRPr="00DA7B15" w:rsidRDefault="00734C2F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Mention why do you need Session Handling while working with Selenium?</w:t>
      </w:r>
    </w:p>
    <w:p w14:paraId="76A1F62D" w14:textId="0019FD4E" w:rsidR="00DA7B15" w:rsidRPr="001E533A" w:rsidRDefault="00DA7B15" w:rsidP="00954BA4">
      <w:pPr>
        <w:pStyle w:val="ListParagraph"/>
        <w:numPr>
          <w:ilvl w:val="0"/>
          <w:numId w:val="1"/>
        </w:numPr>
      </w:pPr>
      <w:r w:rsidRPr="00DA7B15">
        <w:rPr>
          <w:bCs/>
        </w:rPr>
        <w:t>Mention why do you need Session Handling while working with Selenium?</w:t>
      </w:r>
    </w:p>
    <w:p w14:paraId="00175AE7" w14:textId="4FC45D61" w:rsidR="001E533A" w:rsidRDefault="001E533A" w:rsidP="00954BA4">
      <w:pPr>
        <w:pStyle w:val="ListParagraph"/>
        <w:numPr>
          <w:ilvl w:val="0"/>
          <w:numId w:val="1"/>
        </w:numPr>
      </w:pPr>
      <w:r>
        <w:t>Explain Selenium Architecure?</w:t>
      </w:r>
    </w:p>
    <w:p w14:paraId="3B3F3A77" w14:textId="77777777" w:rsidR="001E533A" w:rsidRPr="00DA7B15" w:rsidRDefault="001E533A" w:rsidP="001E533A">
      <w:pPr>
        <w:pStyle w:val="ListParagraph"/>
      </w:pPr>
    </w:p>
    <w:p w14:paraId="722C4ACD" w14:textId="7AB8018D" w:rsidR="00F86783" w:rsidRDefault="00F86783" w:rsidP="00F86783">
      <w:pPr>
        <w:rPr>
          <w:rStyle w:val="Hyperlink"/>
          <w:bCs/>
        </w:rPr>
      </w:pPr>
      <w:r>
        <w:rPr>
          <w:bCs/>
        </w:rPr>
        <w:t xml:space="preserve">1 to </w:t>
      </w:r>
      <w:r w:rsidR="00451ADC">
        <w:rPr>
          <w:bCs/>
        </w:rPr>
        <w:t>4</w:t>
      </w:r>
      <w:r w:rsidR="00FC6C6E">
        <w:rPr>
          <w:bCs/>
        </w:rPr>
        <w:t>3</w:t>
      </w:r>
      <w:r>
        <w:rPr>
          <w:bCs/>
        </w:rPr>
        <w:t xml:space="preserve"> Link -</w:t>
      </w:r>
      <w:r w:rsidRPr="009217F5">
        <w:t xml:space="preserve"> </w:t>
      </w:r>
      <w:hyperlink r:id="rId9" w:history="1">
        <w:r w:rsidRPr="00513853">
          <w:rPr>
            <w:rStyle w:val="Hyperlink"/>
            <w:bCs/>
          </w:rPr>
          <w:t>https://www.softwaretestinghelp.com/selenium-interview-questions-answers/</w:t>
        </w:r>
      </w:hyperlink>
    </w:p>
    <w:p w14:paraId="55EB9157" w14:textId="6368F25E" w:rsidR="00F86783" w:rsidRDefault="00DA7B15" w:rsidP="00F86783">
      <w:pPr>
        <w:rPr>
          <w:rStyle w:val="Hyperlink"/>
          <w:bCs/>
        </w:rPr>
      </w:pPr>
      <w:r>
        <w:rPr>
          <w:bCs/>
        </w:rPr>
        <w:t>44 to 107 Link -</w:t>
      </w:r>
      <w:r w:rsidR="000B4CD0">
        <w:rPr>
          <w:bCs/>
        </w:rPr>
        <w:t xml:space="preserve"> </w:t>
      </w:r>
      <w:hyperlink r:id="rId10" w:history="1">
        <w:r w:rsidR="000B4CD0" w:rsidRPr="00513853">
          <w:rPr>
            <w:rStyle w:val="Hyperlink"/>
            <w:bCs/>
          </w:rPr>
          <w:t>https://www.guru99.com/top-100-selenium-interview-questions-answers.html</w:t>
        </w:r>
      </w:hyperlink>
    </w:p>
    <w:p w14:paraId="4C26F064" w14:textId="367AF747" w:rsidR="00B81FCE" w:rsidRDefault="00B81FCE" w:rsidP="00F86783">
      <w:pPr>
        <w:rPr>
          <w:bCs/>
        </w:rPr>
      </w:pPr>
      <w:r>
        <w:rPr>
          <w:bCs/>
        </w:rPr>
        <w:t>108 Link</w:t>
      </w:r>
      <w:r w:rsidR="003F7FB3">
        <w:rPr>
          <w:bCs/>
        </w:rPr>
        <w:t xml:space="preserve"> - </w:t>
      </w:r>
      <w:hyperlink r:id="rId11" w:history="1">
        <w:r w:rsidR="003F7FB3" w:rsidRPr="00E62CAB">
          <w:rPr>
            <w:rStyle w:val="Hyperlink"/>
            <w:bCs/>
          </w:rPr>
          <w:t>https://www.softwaretestingmaterial.com/selenium-webdriver-architecture/</w:t>
        </w:r>
      </w:hyperlink>
    </w:p>
    <w:p w14:paraId="28E40029" w14:textId="77777777" w:rsidR="003F7FB3" w:rsidRDefault="003F7FB3" w:rsidP="00F86783">
      <w:pPr>
        <w:rPr>
          <w:bCs/>
        </w:rPr>
      </w:pPr>
      <w:bookmarkStart w:id="0" w:name="_GoBack"/>
      <w:bookmarkEnd w:id="0"/>
    </w:p>
    <w:p w14:paraId="1707B9EA" w14:textId="77777777" w:rsidR="000B4CD0" w:rsidRDefault="000B4CD0" w:rsidP="00F86783">
      <w:pPr>
        <w:rPr>
          <w:bCs/>
        </w:rPr>
      </w:pPr>
    </w:p>
    <w:p w14:paraId="382157A6" w14:textId="77777777" w:rsidR="00F86783" w:rsidRPr="008A231F" w:rsidRDefault="00F86783" w:rsidP="008A231F">
      <w:pPr>
        <w:rPr>
          <w:bCs/>
        </w:rPr>
      </w:pPr>
    </w:p>
    <w:p w14:paraId="075F028A" w14:textId="77777777" w:rsidR="00681351" w:rsidRPr="00103124" w:rsidRDefault="00681351" w:rsidP="006C02BB">
      <w:pPr>
        <w:pStyle w:val="ListParagraph"/>
        <w:rPr>
          <w:bCs/>
        </w:rPr>
      </w:pPr>
    </w:p>
    <w:sectPr w:rsidR="00681351" w:rsidRPr="0010312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56E0F" w14:textId="77777777" w:rsidR="00494F64" w:rsidRDefault="00494F64" w:rsidP="00492CA7">
      <w:pPr>
        <w:spacing w:after="0" w:line="240" w:lineRule="auto"/>
      </w:pPr>
      <w:r>
        <w:separator/>
      </w:r>
    </w:p>
  </w:endnote>
  <w:endnote w:type="continuationSeparator" w:id="0">
    <w:p w14:paraId="73511F52" w14:textId="77777777" w:rsidR="00494F64" w:rsidRDefault="00494F64" w:rsidP="00492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</w:rPr>
      <w:id w:val="-4630426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C78A96" w14:textId="7E3072D0" w:rsidR="00492CA7" w:rsidRPr="00492CA7" w:rsidRDefault="00492CA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492CA7">
          <w:rPr>
            <w:b/>
          </w:rPr>
          <w:fldChar w:fldCharType="begin"/>
        </w:r>
        <w:r w:rsidRPr="00492CA7">
          <w:rPr>
            <w:b/>
          </w:rPr>
          <w:instrText xml:space="preserve"> PAGE   \* MERGEFORMAT </w:instrText>
        </w:r>
        <w:r w:rsidRPr="00492CA7">
          <w:rPr>
            <w:b/>
          </w:rPr>
          <w:fldChar w:fldCharType="separate"/>
        </w:r>
        <w:r w:rsidRPr="00492CA7">
          <w:rPr>
            <w:b/>
            <w:bCs/>
            <w:noProof/>
          </w:rPr>
          <w:t>2</w:t>
        </w:r>
        <w:r w:rsidRPr="00492CA7">
          <w:rPr>
            <w:b/>
            <w:bCs/>
            <w:noProof/>
          </w:rPr>
          <w:fldChar w:fldCharType="end"/>
        </w:r>
        <w:r w:rsidRPr="00492CA7">
          <w:rPr>
            <w:b/>
            <w:bCs/>
          </w:rPr>
          <w:t xml:space="preserve"> | </w:t>
        </w:r>
        <w:r w:rsidRPr="00492CA7">
          <w:rPr>
            <w:b/>
            <w:color w:val="7F7F7F" w:themeColor="background1" w:themeShade="7F"/>
            <w:spacing w:val="60"/>
          </w:rPr>
          <w:t>Page</w:t>
        </w:r>
      </w:p>
    </w:sdtContent>
  </w:sdt>
  <w:p w14:paraId="21144B11" w14:textId="77777777" w:rsidR="00492CA7" w:rsidRDefault="00492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B6A59" w14:textId="77777777" w:rsidR="00494F64" w:rsidRDefault="00494F64" w:rsidP="00492CA7">
      <w:pPr>
        <w:spacing w:after="0" w:line="240" w:lineRule="auto"/>
      </w:pPr>
      <w:r>
        <w:separator/>
      </w:r>
    </w:p>
  </w:footnote>
  <w:footnote w:type="continuationSeparator" w:id="0">
    <w:p w14:paraId="0968DBCB" w14:textId="77777777" w:rsidR="00494F64" w:rsidRDefault="00494F64" w:rsidP="00492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3C3424"/>
    <w:multiLevelType w:val="hybridMultilevel"/>
    <w:tmpl w:val="91E69622"/>
    <w:lvl w:ilvl="0" w:tplc="3F2A7AE8">
      <w:start w:val="1"/>
      <w:numFmt w:val="decimal"/>
      <w:lvlText w:val="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6E23BF"/>
    <w:multiLevelType w:val="hybridMultilevel"/>
    <w:tmpl w:val="EAB4A3DE"/>
    <w:lvl w:ilvl="0" w:tplc="3F2A7AE8">
      <w:start w:val="1"/>
      <w:numFmt w:val="decimal"/>
      <w:lvlText w:val="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tzQ2NzI2NDY2MTBT0lEKTi0uzszPAykwqQUAdwFW4SwAAAA="/>
  </w:docVars>
  <w:rsids>
    <w:rsidRoot w:val="00950F91"/>
    <w:rsid w:val="00011EE3"/>
    <w:rsid w:val="00030EDB"/>
    <w:rsid w:val="000346B0"/>
    <w:rsid w:val="00093E7C"/>
    <w:rsid w:val="000B4A01"/>
    <w:rsid w:val="000B4CD0"/>
    <w:rsid w:val="000C7E39"/>
    <w:rsid w:val="00103124"/>
    <w:rsid w:val="00104B90"/>
    <w:rsid w:val="00111A77"/>
    <w:rsid w:val="00127A5B"/>
    <w:rsid w:val="00132511"/>
    <w:rsid w:val="0014578E"/>
    <w:rsid w:val="001515FD"/>
    <w:rsid w:val="001B02EF"/>
    <w:rsid w:val="001B1C56"/>
    <w:rsid w:val="001B2277"/>
    <w:rsid w:val="001E533A"/>
    <w:rsid w:val="00230A4B"/>
    <w:rsid w:val="00293EC4"/>
    <w:rsid w:val="002B2642"/>
    <w:rsid w:val="002D36A6"/>
    <w:rsid w:val="003017B1"/>
    <w:rsid w:val="00322F89"/>
    <w:rsid w:val="00327C65"/>
    <w:rsid w:val="00370119"/>
    <w:rsid w:val="00376DD7"/>
    <w:rsid w:val="003774BE"/>
    <w:rsid w:val="003A6B8A"/>
    <w:rsid w:val="003B5349"/>
    <w:rsid w:val="003F7FB3"/>
    <w:rsid w:val="0043194D"/>
    <w:rsid w:val="004373C9"/>
    <w:rsid w:val="00451ADC"/>
    <w:rsid w:val="00464128"/>
    <w:rsid w:val="00465DD8"/>
    <w:rsid w:val="004677A3"/>
    <w:rsid w:val="00492CA7"/>
    <w:rsid w:val="00493A27"/>
    <w:rsid w:val="00494F64"/>
    <w:rsid w:val="00497424"/>
    <w:rsid w:val="004A6FBB"/>
    <w:rsid w:val="004C2B80"/>
    <w:rsid w:val="004C7EE2"/>
    <w:rsid w:val="004F484A"/>
    <w:rsid w:val="004F610F"/>
    <w:rsid w:val="005161E3"/>
    <w:rsid w:val="00527BDC"/>
    <w:rsid w:val="00534CE2"/>
    <w:rsid w:val="00545CCB"/>
    <w:rsid w:val="0055129A"/>
    <w:rsid w:val="00560B10"/>
    <w:rsid w:val="005A32EA"/>
    <w:rsid w:val="005F171C"/>
    <w:rsid w:val="005F474E"/>
    <w:rsid w:val="006630A7"/>
    <w:rsid w:val="00681351"/>
    <w:rsid w:val="006A0915"/>
    <w:rsid w:val="006B053B"/>
    <w:rsid w:val="006B3F5D"/>
    <w:rsid w:val="006C02BB"/>
    <w:rsid w:val="006C0736"/>
    <w:rsid w:val="006D499C"/>
    <w:rsid w:val="006E3D97"/>
    <w:rsid w:val="006F232A"/>
    <w:rsid w:val="00734C2F"/>
    <w:rsid w:val="007428EB"/>
    <w:rsid w:val="007B3DD4"/>
    <w:rsid w:val="007C098B"/>
    <w:rsid w:val="007E73B9"/>
    <w:rsid w:val="007F1795"/>
    <w:rsid w:val="00805F6E"/>
    <w:rsid w:val="00806163"/>
    <w:rsid w:val="008379EE"/>
    <w:rsid w:val="00873D85"/>
    <w:rsid w:val="008A231F"/>
    <w:rsid w:val="008A2FCE"/>
    <w:rsid w:val="008B7FD9"/>
    <w:rsid w:val="008C79E8"/>
    <w:rsid w:val="008D17C1"/>
    <w:rsid w:val="008E4716"/>
    <w:rsid w:val="009217F5"/>
    <w:rsid w:val="00943CA9"/>
    <w:rsid w:val="00950F91"/>
    <w:rsid w:val="00954BA4"/>
    <w:rsid w:val="00973B00"/>
    <w:rsid w:val="0099349D"/>
    <w:rsid w:val="009A1AE0"/>
    <w:rsid w:val="009E2887"/>
    <w:rsid w:val="009E757D"/>
    <w:rsid w:val="00A02680"/>
    <w:rsid w:val="00A47CC8"/>
    <w:rsid w:val="00A812FB"/>
    <w:rsid w:val="00AE32CD"/>
    <w:rsid w:val="00AF1AC8"/>
    <w:rsid w:val="00B81FCE"/>
    <w:rsid w:val="00B93928"/>
    <w:rsid w:val="00BE4CC7"/>
    <w:rsid w:val="00C04B07"/>
    <w:rsid w:val="00C05707"/>
    <w:rsid w:val="00C078B1"/>
    <w:rsid w:val="00C278AF"/>
    <w:rsid w:val="00C3286C"/>
    <w:rsid w:val="00C44013"/>
    <w:rsid w:val="00C54D5F"/>
    <w:rsid w:val="00C86A0F"/>
    <w:rsid w:val="00CA3432"/>
    <w:rsid w:val="00CD0F30"/>
    <w:rsid w:val="00D445F3"/>
    <w:rsid w:val="00D55D57"/>
    <w:rsid w:val="00D714C6"/>
    <w:rsid w:val="00D72426"/>
    <w:rsid w:val="00D75315"/>
    <w:rsid w:val="00DA7B15"/>
    <w:rsid w:val="00DB5100"/>
    <w:rsid w:val="00DE1FD8"/>
    <w:rsid w:val="00DE4751"/>
    <w:rsid w:val="00E615B9"/>
    <w:rsid w:val="00E71E3E"/>
    <w:rsid w:val="00E764E2"/>
    <w:rsid w:val="00E97615"/>
    <w:rsid w:val="00EA20F8"/>
    <w:rsid w:val="00ED619B"/>
    <w:rsid w:val="00ED7AAE"/>
    <w:rsid w:val="00EF56B0"/>
    <w:rsid w:val="00F110C7"/>
    <w:rsid w:val="00F25DDC"/>
    <w:rsid w:val="00F316F3"/>
    <w:rsid w:val="00F42C27"/>
    <w:rsid w:val="00F535EE"/>
    <w:rsid w:val="00F53D4C"/>
    <w:rsid w:val="00F649AC"/>
    <w:rsid w:val="00F86783"/>
    <w:rsid w:val="00FC4514"/>
    <w:rsid w:val="00FC6C6E"/>
    <w:rsid w:val="00FD2D12"/>
    <w:rsid w:val="00FD434F"/>
    <w:rsid w:val="00FE0460"/>
    <w:rsid w:val="00FE3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486B3"/>
  <w15:chartTrackingRefBased/>
  <w15:docId w15:val="{DB295C6E-7FD7-4118-809B-5793CBD27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91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47CC8"/>
    <w:rPr>
      <w:b/>
      <w:bCs/>
    </w:rPr>
  </w:style>
  <w:style w:type="character" w:styleId="Hyperlink">
    <w:name w:val="Hyperlink"/>
    <w:basedOn w:val="DefaultParagraphFont"/>
    <w:uiPriority w:val="99"/>
    <w:unhideWhenUsed/>
    <w:rsid w:val="006F23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17F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2CA7"/>
  </w:style>
  <w:style w:type="paragraph" w:styleId="Footer">
    <w:name w:val="footer"/>
    <w:basedOn w:val="Normal"/>
    <w:link w:val="FooterChar"/>
    <w:uiPriority w:val="99"/>
    <w:unhideWhenUsed/>
    <w:rsid w:val="00492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2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uru99.com/listeners-selenium-webdriver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ftwaretestinghelp.com/selenium-tutorial-18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oftwaretestingmaterial.com/selenium-webdriver-architecture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guru99.com/top-100-selenium-interview-questions-answer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ftwaretestinghelp.com/selenium-interview-questions-answer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983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huk Nandy</dc:creator>
  <cp:keywords/>
  <dc:description/>
  <cp:lastModifiedBy>Kingshuk Nandy</cp:lastModifiedBy>
  <cp:revision>234</cp:revision>
  <dcterms:created xsi:type="dcterms:W3CDTF">2018-10-24T18:29:00Z</dcterms:created>
  <dcterms:modified xsi:type="dcterms:W3CDTF">2018-10-24T20:41:00Z</dcterms:modified>
</cp:coreProperties>
</file>